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0762086" w:rsidR="00C46F6A" w:rsidRDefault="00A35B76">
      <w:pPr>
        <w:spacing w:before="240" w:after="240"/>
      </w:pPr>
      <w:r>
        <w:t xml:space="preserve">Freezing Fat </w:t>
      </w:r>
      <w:proofErr w:type="spellStart"/>
      <w:r>
        <w:t>Cells.Article.</w:t>
      </w:r>
      <w:r>
        <w:rPr>
          <w:highlight w:val="white"/>
        </w:rPr>
        <w:t>Metro</w:t>
      </w:r>
      <w:proofErr w:type="spellEnd"/>
      <w:r>
        <w:rPr>
          <w:highlight w:val="white"/>
        </w:rPr>
        <w:t xml:space="preserve"> Laser</w:t>
      </w:r>
      <w:r>
        <w:t xml:space="preserve">. </w:t>
      </w:r>
      <w:r>
        <w:t>KA</w:t>
      </w:r>
    </w:p>
    <w:p w14:paraId="00000002" w14:textId="77777777" w:rsidR="00C46F6A" w:rsidRDefault="00A35B76">
      <w:pPr>
        <w:spacing w:before="240" w:after="240"/>
      </w:pPr>
      <w:r>
        <w:t>KW Freezing Fat Cells</w:t>
      </w:r>
    </w:p>
    <w:p w14:paraId="00000003" w14:textId="77777777" w:rsidR="00C46F6A" w:rsidRDefault="00A35B76">
      <w:pPr>
        <w:spacing w:before="240" w:after="240"/>
      </w:pPr>
      <w:r>
        <w:t>/Freezing-Fat-Cells</w:t>
      </w:r>
    </w:p>
    <w:p w14:paraId="00000004" w14:textId="77777777" w:rsidR="00C46F6A" w:rsidRDefault="00A35B76">
      <w:pPr>
        <w:spacing w:before="240" w:after="240"/>
      </w:pPr>
      <w:r>
        <w:t>Meta: Freezing fat cells is the best way to reduce relentless fat deposits in problem zones thanks to the scientific process known as Cryolipolysis. Learn more.</w:t>
      </w:r>
    </w:p>
    <w:p w14:paraId="00000005" w14:textId="77777777" w:rsidR="00C46F6A" w:rsidRDefault="00A35B76">
      <w:pPr>
        <w:spacing w:before="240" w:after="240"/>
      </w:pPr>
      <w:r>
        <w:t>Freezing Fat Cells | Reduce Fat Without Surgery</w:t>
      </w:r>
    </w:p>
    <w:p w14:paraId="00000006" w14:textId="77777777" w:rsidR="00C46F6A" w:rsidRDefault="00A35B76">
      <w:pPr>
        <w:spacing w:before="240" w:after="240"/>
      </w:pPr>
      <w:r>
        <w:t>Freezing fat cells is possible with Cryolipolys</w:t>
      </w:r>
      <w:r>
        <w:t>is through CoolSculpting. This treatment is the only way to reduce stubborn fat safely and effectively without surgery or downtime. Fat freezing is the most coveted fat reduction method available. It is the only FDA cleared procedure that will reduce fat u</w:t>
      </w:r>
      <w:r>
        <w:t xml:space="preserve">sing the controlled </w:t>
      </w:r>
      <w:r w:rsidRPr="00B93F85">
        <w:rPr>
          <w:u w:val="single"/>
        </w:rPr>
        <w:t>cooling technology of Cryolipolysis.</w:t>
      </w:r>
    </w:p>
    <w:p w14:paraId="00000007" w14:textId="4EAA9AC3" w:rsidR="00C46F6A" w:rsidRDefault="00A35B76">
      <w:pPr>
        <w:spacing w:before="240" w:after="240"/>
      </w:pPr>
      <w:r w:rsidRPr="00B93F85">
        <w:rPr>
          <w:u w:val="single"/>
        </w:rPr>
        <w:t>Learn more about freezing fat cells</w:t>
      </w:r>
      <w:r w:rsidR="00B93F85" w:rsidRPr="00B93F85">
        <w:rPr>
          <w:u w:val="single"/>
        </w:rPr>
        <w:t xml:space="preserve"> with CoolSculpting</w:t>
      </w:r>
      <w:r>
        <w:t xml:space="preserve"> and how it will transform your body without painful surgery or a long recovery.</w:t>
      </w:r>
    </w:p>
    <w:p w14:paraId="00000008" w14:textId="77777777" w:rsidR="00C46F6A" w:rsidRDefault="00A35B76">
      <w:pPr>
        <w:spacing w:before="240" w:after="240"/>
      </w:pPr>
      <w:r>
        <w:t>Benefits of Freezing Fat Cells at Metro Laser</w:t>
      </w:r>
    </w:p>
    <w:p w14:paraId="00000009" w14:textId="1AC631ED" w:rsidR="00C46F6A" w:rsidRDefault="00A35B76">
      <w:pPr>
        <w:spacing w:before="240" w:after="240"/>
        <w:ind w:left="720"/>
      </w:pPr>
      <w:r>
        <w:t>·</w:t>
      </w:r>
      <w:r>
        <w:rPr>
          <w:rFonts w:ascii="Times New Roman" w:eastAsia="Times New Roman" w:hAnsi="Times New Roman" w:cs="Times New Roman"/>
          <w:sz w:val="14"/>
          <w:szCs w:val="14"/>
        </w:rPr>
        <w:t xml:space="preserve">         </w:t>
      </w:r>
      <w:r>
        <w:t>Reduce diet and exercise-</w:t>
      </w:r>
      <w:r>
        <w:t>re</w:t>
      </w:r>
      <w:r>
        <w:t>sistant fat cells</w:t>
      </w:r>
    </w:p>
    <w:p w14:paraId="0000000A" w14:textId="77777777" w:rsidR="00C46F6A" w:rsidRDefault="00A35B76">
      <w:pPr>
        <w:spacing w:before="240" w:after="240"/>
        <w:ind w:left="720"/>
      </w:pPr>
      <w:r>
        <w:t>·</w:t>
      </w:r>
      <w:r>
        <w:rPr>
          <w:rFonts w:ascii="Times New Roman" w:eastAsia="Times New Roman" w:hAnsi="Times New Roman" w:cs="Times New Roman"/>
          <w:sz w:val="14"/>
          <w:szCs w:val="14"/>
        </w:rPr>
        <w:t xml:space="preserve">         </w:t>
      </w:r>
      <w:r>
        <w:t>Virtually painless treatments</w:t>
      </w:r>
    </w:p>
    <w:p w14:paraId="0000000B" w14:textId="77777777" w:rsidR="00C46F6A" w:rsidRDefault="00A35B76">
      <w:pPr>
        <w:spacing w:before="240" w:after="240"/>
        <w:ind w:left="720"/>
      </w:pPr>
      <w:r>
        <w:t>·</w:t>
      </w:r>
      <w:r>
        <w:rPr>
          <w:rFonts w:ascii="Times New Roman" w:eastAsia="Times New Roman" w:hAnsi="Times New Roman" w:cs="Times New Roman"/>
          <w:sz w:val="14"/>
          <w:szCs w:val="14"/>
        </w:rPr>
        <w:t xml:space="preserve">         </w:t>
      </w:r>
      <w:r>
        <w:t>Minimal to no downtime required</w:t>
      </w:r>
    </w:p>
    <w:p w14:paraId="0000000C" w14:textId="77777777" w:rsidR="00C46F6A" w:rsidRDefault="00A35B76">
      <w:pPr>
        <w:spacing w:before="240" w:after="240"/>
        <w:ind w:left="720"/>
      </w:pPr>
      <w:r>
        <w:t>·</w:t>
      </w:r>
      <w:r>
        <w:rPr>
          <w:rFonts w:ascii="Times New Roman" w:eastAsia="Times New Roman" w:hAnsi="Times New Roman" w:cs="Times New Roman"/>
          <w:sz w:val="14"/>
          <w:szCs w:val="14"/>
        </w:rPr>
        <w:t xml:space="preserve">         </w:t>
      </w:r>
      <w:r>
        <w:t>Convenient 35-minute treatments</w:t>
      </w:r>
    </w:p>
    <w:p w14:paraId="0000000D" w14:textId="77777777" w:rsidR="00C46F6A" w:rsidRDefault="00A35B76">
      <w:pPr>
        <w:spacing w:before="240" w:after="240"/>
        <w:ind w:left="720"/>
      </w:pPr>
      <w:r>
        <w:t>·</w:t>
      </w:r>
      <w:r>
        <w:rPr>
          <w:rFonts w:ascii="Times New Roman" w:eastAsia="Times New Roman" w:hAnsi="Times New Roman" w:cs="Times New Roman"/>
          <w:sz w:val="14"/>
          <w:szCs w:val="14"/>
        </w:rPr>
        <w:t xml:space="preserve">         </w:t>
      </w:r>
      <w:r>
        <w:t>Safe and effective</w:t>
      </w:r>
    </w:p>
    <w:p w14:paraId="0000000E" w14:textId="77777777" w:rsidR="00C46F6A" w:rsidRDefault="00A35B76">
      <w:pPr>
        <w:spacing w:before="240" w:after="240"/>
        <w:ind w:left="720"/>
      </w:pPr>
      <w:r>
        <w:t>·</w:t>
      </w:r>
      <w:r>
        <w:rPr>
          <w:rFonts w:ascii="Times New Roman" w:eastAsia="Times New Roman" w:hAnsi="Times New Roman" w:cs="Times New Roman"/>
          <w:sz w:val="14"/>
          <w:szCs w:val="14"/>
        </w:rPr>
        <w:t xml:space="preserve">         </w:t>
      </w:r>
      <w:r>
        <w:t>FDA approved</w:t>
      </w:r>
    </w:p>
    <w:p w14:paraId="0000000F" w14:textId="77777777" w:rsidR="00C46F6A" w:rsidRDefault="00A35B76">
      <w:pPr>
        <w:spacing w:before="240" w:after="240"/>
        <w:ind w:left="720"/>
      </w:pPr>
      <w:r>
        <w:t>·</w:t>
      </w:r>
      <w:r>
        <w:rPr>
          <w:rFonts w:ascii="Times New Roman" w:eastAsia="Times New Roman" w:hAnsi="Times New Roman" w:cs="Times New Roman"/>
          <w:sz w:val="14"/>
          <w:szCs w:val="14"/>
        </w:rPr>
        <w:t xml:space="preserve">         </w:t>
      </w:r>
      <w:r>
        <w:t>Natural, long-lasting results</w:t>
      </w:r>
    </w:p>
    <w:p w14:paraId="00000010" w14:textId="77777777" w:rsidR="00C46F6A" w:rsidRDefault="00A35B76">
      <w:pPr>
        <w:spacing w:before="240" w:after="240"/>
        <w:ind w:left="720"/>
      </w:pPr>
      <w:r>
        <w:t>·</w:t>
      </w:r>
      <w:r>
        <w:rPr>
          <w:rFonts w:ascii="Times New Roman" w:eastAsia="Times New Roman" w:hAnsi="Times New Roman" w:cs="Times New Roman"/>
          <w:sz w:val="14"/>
          <w:szCs w:val="14"/>
        </w:rPr>
        <w:t xml:space="preserve">         </w:t>
      </w:r>
      <w:r>
        <w:t>Target probl</w:t>
      </w:r>
      <w:r>
        <w:t>em areas like the lower belly, inner thighs, upper arms, and more</w:t>
      </w:r>
    </w:p>
    <w:p w14:paraId="00000011" w14:textId="77777777" w:rsidR="00C46F6A" w:rsidRDefault="00A35B76">
      <w:pPr>
        <w:spacing w:before="240" w:after="240"/>
      </w:pPr>
      <w:r>
        <w:t>Freezing Fat Cells | The Origin of Cryolipolysis</w:t>
      </w:r>
    </w:p>
    <w:p w14:paraId="00000012" w14:textId="3EE9D689" w:rsidR="00C46F6A" w:rsidRDefault="00A35B76">
      <w:pPr>
        <w:spacing w:before="240" w:after="240"/>
      </w:pPr>
      <w:r>
        <w:t xml:space="preserve">Cryolipolysis is an advanced technology developed by two Harvard scientists who noticed a phenomenon among children who sucked on popsicles. </w:t>
      </w:r>
      <w:r>
        <w:t>They realized that the children significantly reduced</w:t>
      </w:r>
      <w:r>
        <w:t xml:space="preserve"> cheek fat when repeatedly exposing their mouths to the popsicles’ cold temperatures. This revelation helped the scientists understand how exposing fat cells to freezing temperatures would free</w:t>
      </w:r>
      <w:r>
        <w:t>ze them and eliminate them from the body. One critical element of Cryolipolysis is that it is cold enough to freeze the fat cells beneath the skin but will never freeze or damage the skin or surrounding tissues.</w:t>
      </w:r>
    </w:p>
    <w:p w14:paraId="00000013" w14:textId="77777777" w:rsidR="00C46F6A" w:rsidRDefault="00A35B76">
      <w:pPr>
        <w:spacing w:before="240" w:after="240"/>
      </w:pPr>
      <w:r>
        <w:lastRenderedPageBreak/>
        <w:t>How Freezing Fat Cells Eliminate Resistant B</w:t>
      </w:r>
      <w:r>
        <w:t>ulges</w:t>
      </w:r>
    </w:p>
    <w:p w14:paraId="00000014" w14:textId="02000668" w:rsidR="00C46F6A" w:rsidRDefault="00A35B76">
      <w:pPr>
        <w:spacing w:before="240" w:after="240"/>
      </w:pPr>
      <w:r>
        <w:t xml:space="preserve">Freezing fat cells is the safest way to sculpt lean, attractive curves without invasive surgery. CoolSculpting technicians use proprietary applicators to target the stubborn bulges of fat that have become diet and </w:t>
      </w:r>
      <w:proofErr w:type="gramStart"/>
      <w:r>
        <w:t>exercise-resistant</w:t>
      </w:r>
      <w:proofErr w:type="gramEnd"/>
      <w:r>
        <w:t>. The applicator s</w:t>
      </w:r>
      <w:r>
        <w:t>uctions the bugle of fat up using a gentle vacuum mechanism. During the painless, quick 35-minute treatment, the applicator remains on the bulge exposing the fat cells to a calibrated cooling. This controlled temperature freezes the fat cells until they cr</w:t>
      </w:r>
      <w:r>
        <w:t>ystallize, causing their membranes to rupture. Once this occurs, the cells are useless and unable to do their job. The body’s immune system will naturally gather and collect the dead cells, disposing them from the body as waste.</w:t>
      </w:r>
    </w:p>
    <w:p w14:paraId="560275E8" w14:textId="4C9B657A" w:rsidR="00B93F85" w:rsidRPr="00B93F85" w:rsidRDefault="00B93F85" w:rsidP="00B93F85">
      <w:pPr>
        <w:spacing w:before="240" w:after="240"/>
        <w:jc w:val="right"/>
        <w:rPr>
          <w:u w:val="single"/>
        </w:rPr>
      </w:pPr>
      <w:r w:rsidRPr="00B93F85">
        <w:rPr>
          <w:u w:val="single"/>
        </w:rPr>
        <w:t>See before and after images &gt;&gt;</w:t>
      </w:r>
    </w:p>
    <w:p w14:paraId="00000015" w14:textId="77777777" w:rsidR="00C46F6A" w:rsidRDefault="00A35B76">
      <w:pPr>
        <w:spacing w:before="240" w:after="240"/>
      </w:pPr>
      <w:r>
        <w:t>CoolSculpting provides long</w:t>
      </w:r>
      <w:r>
        <w:t>-term solutions to stubborn fat because it eliminates the fat cell entirely. Once they process out of the body, the fat cells will never regrow. Patients enjoy long-lasting fat reduction without invasive surgery like liposuction.</w:t>
      </w:r>
    </w:p>
    <w:p w14:paraId="00000016" w14:textId="77777777" w:rsidR="00C46F6A" w:rsidRDefault="00A35B76">
      <w:pPr>
        <w:spacing w:before="240" w:after="240"/>
      </w:pPr>
      <w:r>
        <w:t>Am I The Right Freezing Fa</w:t>
      </w:r>
      <w:r>
        <w:t>t Cells Candidate?</w:t>
      </w:r>
    </w:p>
    <w:p w14:paraId="00000017" w14:textId="77777777" w:rsidR="00C46F6A" w:rsidRDefault="00A35B76">
      <w:pPr>
        <w:spacing w:before="240" w:after="240"/>
      </w:pPr>
      <w:r>
        <w:t>The truth is that freezing fat cells is not for everyone. The perfect CoolSculpting candidate is a healthy, active adult who still struggles with resistant fat cells in problem zones. The best way to determine if you are an excellent tre</w:t>
      </w:r>
      <w:r>
        <w:t>atment candidate is by scheduling a complimentary consultation with Metro Laser. During your consultation, you can speak in-depth with a treatment specialist about freezing fat cells. They will evaluate your body, and if this treatment is right for you, th</w:t>
      </w:r>
      <w:r>
        <w:t>ey construct a treatment plan to fit your aesthetic needs and budget.</w:t>
      </w:r>
    </w:p>
    <w:p w14:paraId="00000018" w14:textId="77777777" w:rsidR="00C46F6A" w:rsidRDefault="00A35B76">
      <w:pPr>
        <w:spacing w:before="240" w:after="240"/>
      </w:pPr>
      <w:r>
        <w:t>CoolSculpting Near Me</w:t>
      </w:r>
    </w:p>
    <w:p w14:paraId="00000019" w14:textId="77777777" w:rsidR="00C46F6A" w:rsidRDefault="00A35B76">
      <w:pPr>
        <w:spacing w:before="240" w:after="240"/>
      </w:pPr>
      <w:r>
        <w:t xml:space="preserve">If you want to learn more about freezing fat cells, contact Metro Laser. Call us at 215-735-2737 to schedule your free consultation or reach out to us online. </w:t>
      </w:r>
    </w:p>
    <w:p w14:paraId="0000001A" w14:textId="77777777" w:rsidR="00C46F6A" w:rsidRDefault="00C46F6A"/>
    <w:sectPr w:rsidR="00C46F6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LcwNLE0MDMwMjNW0lEKTi0uzszPAykwrAUAk8KQgywAAAA="/>
  </w:docVars>
  <w:rsids>
    <w:rsidRoot w:val="00C46F6A"/>
    <w:rsid w:val="00A35B76"/>
    <w:rsid w:val="00B93F85"/>
    <w:rsid w:val="00C46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7D318"/>
  <w15:docId w15:val="{19DBC69A-D4CA-4ED1-9164-6146FFA1A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53</Words>
  <Characters>3153</Characters>
  <Application>Microsoft Office Word</Application>
  <DocSecurity>0</DocSecurity>
  <Lines>26</Lines>
  <Paragraphs>7</Paragraphs>
  <ScaleCrop>false</ScaleCrop>
  <Company/>
  <LinksUpToDate>false</LinksUpToDate>
  <CharactersWithSpaces>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5-04T16:03:00Z</dcterms:created>
  <dcterms:modified xsi:type="dcterms:W3CDTF">2021-05-04T16:06:00Z</dcterms:modified>
</cp:coreProperties>
</file>